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ccara Underwoo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cc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Underwoo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2 Circle Avenue Forest Park, IL, USA 601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occaraunderwood8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4383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